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491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 plot() e Desc()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490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r>
        <w:br w:type="page"/>
      </w:r>
    </w:p>
    <w:bookmarkEnd w:id="490"/>
    <w:bookmarkEnd w:id="491"/>
    <w:bookmarkStart w:id="492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92"/>
    <w:bookmarkStart w:id="496" w:name="referências"/>
    <w:p>
      <w:pPr>
        <w:pStyle w:val="Heading1"/>
      </w:pPr>
      <w:r>
        <w:t xml:space="preserve">REFERÊNCIAS</w:t>
      </w:r>
    </w:p>
    <w:bookmarkStart w:id="495" w:name="refs"/>
    <w:bookmarkStart w:id="494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93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94"/>
    <w:bookmarkEnd w:id="495"/>
    <w:bookmarkEnd w:id="4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93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93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9-09T12:35:08Z</dcterms:created>
  <dcterms:modified xsi:type="dcterms:W3CDTF">2023-09-09T12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9 set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